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76E66" w14:textId="77777777" w:rsidR="003B7ED4" w:rsidRPr="0075771F" w:rsidRDefault="003B7ED4">
      <w:pPr>
        <w:rPr>
          <w:sz w:val="4"/>
          <w:szCs w:val="4"/>
        </w:rPr>
      </w:pPr>
    </w:p>
    <w:p w14:paraId="141305A4" w14:textId="2E25FAAA" w:rsidR="001D34D9" w:rsidRPr="0075771F" w:rsidRDefault="001D34D9" w:rsidP="001D34D9">
      <w:pPr>
        <w:jc w:val="center"/>
        <w:rPr>
          <w:b/>
        </w:rPr>
      </w:pPr>
      <w:r w:rsidRPr="0075771F">
        <w:rPr>
          <w:b/>
        </w:rPr>
        <w:t xml:space="preserve">Tuesday, </w:t>
      </w:r>
      <w:r w:rsidR="00725E44">
        <w:rPr>
          <w:b/>
        </w:rPr>
        <w:t>April</w:t>
      </w:r>
      <w:r w:rsidR="00DE0FF8">
        <w:rPr>
          <w:b/>
        </w:rPr>
        <w:t xml:space="preserve"> </w:t>
      </w:r>
      <w:r w:rsidR="00725E44">
        <w:rPr>
          <w:b/>
        </w:rPr>
        <w:t>2</w:t>
      </w:r>
      <w:r w:rsidR="00CE7B70">
        <w:rPr>
          <w:b/>
        </w:rPr>
        <w:t>1</w:t>
      </w:r>
      <w:r w:rsidR="00765FA9" w:rsidRPr="0075771F">
        <w:rPr>
          <w:b/>
        </w:rPr>
        <w:t>, 20</w:t>
      </w:r>
      <w:r w:rsidR="0072781F">
        <w:rPr>
          <w:b/>
        </w:rPr>
        <w:t>20</w:t>
      </w:r>
    </w:p>
    <w:p w14:paraId="38CC1C1A" w14:textId="5A13F1F3" w:rsidR="001D34D9" w:rsidRPr="0075771F" w:rsidRDefault="001D34D9" w:rsidP="001D34D9">
      <w:pPr>
        <w:jc w:val="center"/>
        <w:rPr>
          <w:b/>
        </w:rPr>
      </w:pPr>
      <w:r w:rsidRPr="0075771F">
        <w:rPr>
          <w:b/>
        </w:rPr>
        <w:t>1</w:t>
      </w:r>
      <w:r w:rsidR="00B72DD8">
        <w:rPr>
          <w:b/>
        </w:rPr>
        <w:t>0</w:t>
      </w:r>
      <w:r w:rsidRPr="0075771F">
        <w:rPr>
          <w:b/>
        </w:rPr>
        <w:t>:00 a.m., Council Chamber, John A. Wilson Building</w:t>
      </w:r>
    </w:p>
    <w:p w14:paraId="095EDBC7" w14:textId="77777777" w:rsidR="001D34D9" w:rsidRPr="0075771F" w:rsidRDefault="001D34D9" w:rsidP="001D34D9">
      <w:pPr>
        <w:jc w:val="center"/>
        <w:rPr>
          <w:b/>
        </w:rPr>
      </w:pPr>
      <w:r w:rsidRPr="0075771F">
        <w:rPr>
          <w:b/>
        </w:rPr>
        <w:t>1350 Pennsylvania Avenue, NW</w:t>
      </w:r>
    </w:p>
    <w:p w14:paraId="17221BF7" w14:textId="77777777" w:rsidR="001D34D9" w:rsidRPr="0075771F" w:rsidRDefault="001D34D9" w:rsidP="001D34D9">
      <w:pPr>
        <w:jc w:val="center"/>
        <w:rPr>
          <w:b/>
        </w:rPr>
      </w:pPr>
      <w:r w:rsidRPr="0075771F">
        <w:rPr>
          <w:b/>
        </w:rPr>
        <w:t>Washington, DC, 20004</w:t>
      </w:r>
    </w:p>
    <w:p w14:paraId="12978ED3" w14:textId="193E8F50" w:rsidR="001D34D9" w:rsidRDefault="001D34D9" w:rsidP="001D34D9">
      <w:pPr>
        <w:jc w:val="center"/>
        <w:rPr>
          <w:b/>
          <w:sz w:val="20"/>
          <w:szCs w:val="20"/>
        </w:rPr>
      </w:pPr>
    </w:p>
    <w:p w14:paraId="100CBF44" w14:textId="77777777" w:rsidR="00632DE5" w:rsidRPr="00343C0F" w:rsidRDefault="00632DE5" w:rsidP="001D34D9">
      <w:pPr>
        <w:jc w:val="center"/>
        <w:rPr>
          <w:b/>
          <w:sz w:val="20"/>
          <w:szCs w:val="20"/>
        </w:rPr>
      </w:pPr>
    </w:p>
    <w:p w14:paraId="010E9EEB" w14:textId="14A101D6" w:rsidR="001D34D9" w:rsidRPr="00E80E01" w:rsidRDefault="001D34D9" w:rsidP="001D34D9">
      <w:pPr>
        <w:jc w:val="center"/>
        <w:rPr>
          <w:rFonts w:ascii="Constantia" w:hAnsi="Constantia"/>
          <w:spacing w:val="40"/>
        </w:rPr>
      </w:pPr>
      <w:r w:rsidRPr="001B3670">
        <w:rPr>
          <w:rFonts w:ascii="Constantia" w:hAnsi="Constantia"/>
          <w:spacing w:val="40"/>
          <w:sz w:val="22"/>
          <w:u w:val="single"/>
        </w:rPr>
        <w:t>AGENDA</w:t>
      </w:r>
    </w:p>
    <w:p w14:paraId="5C38E1C5" w14:textId="77777777" w:rsidR="00632DE5" w:rsidRPr="00750CE3" w:rsidRDefault="00632DE5" w:rsidP="001D34D9">
      <w:pPr>
        <w:jc w:val="center"/>
        <w:rPr>
          <w:sz w:val="20"/>
          <w:szCs w:val="20"/>
        </w:rPr>
      </w:pPr>
    </w:p>
    <w:p w14:paraId="28F349F5" w14:textId="77777777" w:rsidR="00D85A53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CALL TO ORDER</w:t>
      </w:r>
    </w:p>
    <w:p w14:paraId="52E67DC5" w14:textId="400FB0CC" w:rsidR="004A521F" w:rsidRPr="00725E44" w:rsidRDefault="004A521F" w:rsidP="004B3A96">
      <w:pPr>
        <w:pStyle w:val="ListParagraph"/>
        <w:contextualSpacing w:val="0"/>
        <w:rPr>
          <w:b/>
        </w:rPr>
      </w:pPr>
    </w:p>
    <w:p w14:paraId="34FE597A" w14:textId="77777777" w:rsidR="00561822" w:rsidRPr="00725E44" w:rsidRDefault="00561822" w:rsidP="004B3A96">
      <w:pPr>
        <w:pStyle w:val="ListParagraph"/>
        <w:contextualSpacing w:val="0"/>
        <w:rPr>
          <w:b/>
        </w:rPr>
      </w:pPr>
    </w:p>
    <w:p w14:paraId="62898F2E" w14:textId="0B1F1264" w:rsidR="002308EE" w:rsidRPr="00725E44" w:rsidRDefault="002308EE" w:rsidP="002308EE">
      <w:pPr>
        <w:pStyle w:val="ListParagraph"/>
        <w:numPr>
          <w:ilvl w:val="0"/>
          <w:numId w:val="1"/>
        </w:numPr>
        <w:ind w:left="720"/>
        <w:contextualSpacing w:val="0"/>
        <w:rPr>
          <w:b/>
        </w:rPr>
      </w:pPr>
      <w:r w:rsidRPr="00725E44">
        <w:rPr>
          <w:b/>
        </w:rPr>
        <w:t>DETERMINATION OF A QUORUM</w:t>
      </w:r>
    </w:p>
    <w:p w14:paraId="132326B2" w14:textId="747AF4E4" w:rsidR="00750CE3" w:rsidRPr="00725E44" w:rsidRDefault="00750CE3" w:rsidP="002308EE">
      <w:pPr>
        <w:rPr>
          <w:b/>
        </w:rPr>
      </w:pPr>
    </w:p>
    <w:p w14:paraId="2C11C06C" w14:textId="77777777" w:rsidR="00561822" w:rsidRPr="00725E44" w:rsidRDefault="00561822" w:rsidP="002308EE">
      <w:pPr>
        <w:rPr>
          <w:b/>
        </w:rPr>
      </w:pPr>
    </w:p>
    <w:p w14:paraId="5246BB71" w14:textId="77777777" w:rsidR="002308EE" w:rsidRPr="00725E44" w:rsidRDefault="002308EE" w:rsidP="002308EE">
      <w:pPr>
        <w:pStyle w:val="ListParagraph"/>
        <w:numPr>
          <w:ilvl w:val="0"/>
          <w:numId w:val="1"/>
        </w:numPr>
        <w:ind w:left="720"/>
        <w:contextualSpacing w:val="0"/>
        <w:rPr>
          <w:b/>
        </w:rPr>
      </w:pPr>
      <w:r w:rsidRPr="00725E44">
        <w:rPr>
          <w:b/>
        </w:rPr>
        <w:t>FILING OF COMMITTEE REPORTS</w:t>
      </w:r>
    </w:p>
    <w:p w14:paraId="7E91AED2" w14:textId="77777777" w:rsidR="002308EE" w:rsidRPr="00725E44" w:rsidRDefault="002308EE" w:rsidP="002308EE">
      <w:pPr>
        <w:pStyle w:val="ListParagraph"/>
      </w:pPr>
    </w:p>
    <w:p w14:paraId="35ECA726" w14:textId="62A329E3" w:rsidR="002308EE" w:rsidRPr="00725E44" w:rsidRDefault="002308EE" w:rsidP="002308EE">
      <w:pPr>
        <w:pStyle w:val="ListParagraph"/>
        <w:numPr>
          <w:ilvl w:val="0"/>
          <w:numId w:val="3"/>
        </w:numPr>
        <w:ind w:left="1440"/>
      </w:pPr>
      <w:r w:rsidRPr="00725E44">
        <w:t>Secretary</w:t>
      </w:r>
      <w:r w:rsidR="00C674FE" w:rsidRPr="00725E44">
        <w:t>’</w:t>
      </w:r>
      <w:r w:rsidRPr="00725E44">
        <w:t>s Report</w:t>
      </w:r>
    </w:p>
    <w:p w14:paraId="4649C0F3" w14:textId="3D8C90FC" w:rsidR="004A521F" w:rsidRPr="00725E44" w:rsidRDefault="004A521F" w:rsidP="00D85A53">
      <w:pPr>
        <w:pStyle w:val="ListParagraph"/>
      </w:pPr>
    </w:p>
    <w:p w14:paraId="54A2E6DE" w14:textId="77777777" w:rsidR="00561822" w:rsidRPr="00725E44" w:rsidRDefault="00561822" w:rsidP="00D85A53">
      <w:pPr>
        <w:pStyle w:val="ListParagraph"/>
      </w:pPr>
    </w:p>
    <w:p w14:paraId="34A23187" w14:textId="3A86FF37" w:rsidR="001D34D9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I</w:t>
      </w:r>
      <w:r w:rsidR="002308EE" w:rsidRPr="00725E44">
        <w:rPr>
          <w:b/>
        </w:rPr>
        <w:t>N</w:t>
      </w:r>
      <w:r w:rsidRPr="00725E44">
        <w:rPr>
          <w:b/>
        </w:rPr>
        <w:t>TRODUCTIONS AND REFERRALS</w:t>
      </w:r>
    </w:p>
    <w:p w14:paraId="4D52CCC0" w14:textId="77777777" w:rsidR="001D34D9" w:rsidRPr="00725E44" w:rsidRDefault="001D34D9" w:rsidP="00D85A53">
      <w:pPr>
        <w:pStyle w:val="ListParagraph"/>
      </w:pPr>
    </w:p>
    <w:p w14:paraId="7C85D13D" w14:textId="7336222C" w:rsidR="004902FB" w:rsidRPr="00725E44" w:rsidRDefault="004902FB" w:rsidP="00D85A53">
      <w:pPr>
        <w:pStyle w:val="ListParagraph"/>
        <w:numPr>
          <w:ilvl w:val="0"/>
          <w:numId w:val="4"/>
        </w:numPr>
        <w:ind w:left="1440"/>
      </w:pPr>
      <w:r w:rsidRPr="00725E44">
        <w:t>Reading of Secretary</w:t>
      </w:r>
      <w:r w:rsidR="00C674FE" w:rsidRPr="00725E44">
        <w:t>’</w:t>
      </w:r>
      <w:r w:rsidRPr="00725E44">
        <w:t>s log of introductions and referrals</w:t>
      </w:r>
    </w:p>
    <w:p w14:paraId="34B91C27" w14:textId="77777777" w:rsidR="004902FB" w:rsidRPr="00725E44" w:rsidRDefault="004902FB" w:rsidP="00D85A53">
      <w:pPr>
        <w:pStyle w:val="ListParagraph"/>
        <w:ind w:left="1440"/>
      </w:pPr>
    </w:p>
    <w:p w14:paraId="6835C181" w14:textId="56103CBB" w:rsidR="004B3A96" w:rsidRPr="00725E44" w:rsidRDefault="004902FB" w:rsidP="00D85A53">
      <w:pPr>
        <w:pStyle w:val="ListParagraph"/>
        <w:numPr>
          <w:ilvl w:val="0"/>
          <w:numId w:val="4"/>
        </w:numPr>
        <w:ind w:left="1440"/>
      </w:pPr>
      <w:r w:rsidRPr="00725E44">
        <w:t>Introduction of Bills and Resolutions from the dais</w:t>
      </w:r>
    </w:p>
    <w:p w14:paraId="2A9D6002" w14:textId="530D54A4" w:rsidR="00B53CB8" w:rsidRPr="00725E44" w:rsidRDefault="00B53CB8" w:rsidP="00B53CB8">
      <w:pPr>
        <w:pStyle w:val="ListParagraph"/>
        <w:keepNext/>
        <w:keepLines/>
        <w:rPr>
          <w:b/>
        </w:rPr>
      </w:pPr>
    </w:p>
    <w:p w14:paraId="4174EBF3" w14:textId="77777777" w:rsidR="00561822" w:rsidRPr="00725E44" w:rsidRDefault="00561822" w:rsidP="00B53CB8">
      <w:pPr>
        <w:pStyle w:val="ListParagraph"/>
        <w:keepNext/>
        <w:keepLines/>
        <w:rPr>
          <w:b/>
        </w:rPr>
      </w:pPr>
    </w:p>
    <w:p w14:paraId="50102540" w14:textId="77777777" w:rsidR="00CE7B70" w:rsidRPr="00725E44" w:rsidRDefault="00CE7B70" w:rsidP="00CE7B70">
      <w:pPr>
        <w:pStyle w:val="ListParagraph"/>
        <w:keepNext/>
        <w:keepLines/>
        <w:numPr>
          <w:ilvl w:val="0"/>
          <w:numId w:val="1"/>
        </w:numPr>
        <w:tabs>
          <w:tab w:val="clear" w:pos="1440"/>
        </w:tabs>
        <w:ind w:left="720"/>
        <w:rPr>
          <w:b/>
        </w:rPr>
      </w:pPr>
      <w:r w:rsidRPr="00725E44">
        <w:rPr>
          <w:b/>
        </w:rPr>
        <w:t>CONSIDERATION OF MEASURES IN THE COMMITTEE OF THE WHOLE</w:t>
      </w:r>
    </w:p>
    <w:p w14:paraId="044B344C" w14:textId="76ED8EFF" w:rsidR="00C674FE" w:rsidRPr="00725E44" w:rsidRDefault="00C674FE" w:rsidP="00C674FE">
      <w:pPr>
        <w:rPr>
          <w:lang w:val="en-CA"/>
        </w:rPr>
      </w:pPr>
    </w:p>
    <w:p w14:paraId="4FBA9A16" w14:textId="77777777" w:rsidR="00725E44" w:rsidRPr="00725E44" w:rsidRDefault="00725E44" w:rsidP="00C674FE">
      <w:pPr>
        <w:rPr>
          <w:lang w:val="en-CA"/>
        </w:rPr>
      </w:pPr>
    </w:p>
    <w:p w14:paraId="54220294" w14:textId="77777777" w:rsidR="00C674FE" w:rsidRPr="00725E44" w:rsidRDefault="00C674FE" w:rsidP="00C674FE">
      <w:pPr>
        <w:pStyle w:val="AgendaSections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color w:val="000000" w:themeColor="text1"/>
          <w:szCs w:val="24"/>
        </w:rPr>
      </w:pPr>
      <w:r w:rsidRPr="00725E44">
        <w:rPr>
          <w:color w:val="000000" w:themeColor="text1"/>
          <w:szCs w:val="24"/>
        </w:rPr>
        <w:t>CONSIDERATION OF MEASURES FROM OTHER COMMITTEES</w:t>
      </w:r>
    </w:p>
    <w:p w14:paraId="37C9BFBB" w14:textId="77777777" w:rsidR="00C674FE" w:rsidRPr="00725E44" w:rsidRDefault="00C674FE" w:rsidP="00C674FE">
      <w:pPr>
        <w:pStyle w:val="ListParagraph"/>
        <w:rPr>
          <w:color w:val="000000" w:themeColor="text1"/>
        </w:rPr>
      </w:pPr>
    </w:p>
    <w:p w14:paraId="3177EFBA" w14:textId="77777777" w:rsidR="0072781F" w:rsidRPr="00725E44" w:rsidRDefault="0072781F" w:rsidP="0072781F">
      <w:pPr>
        <w:pStyle w:val="ListParagraph"/>
        <w:contextualSpacing w:val="0"/>
        <w:rPr>
          <w:b/>
          <w:color w:val="000000" w:themeColor="text1"/>
        </w:rPr>
      </w:pPr>
    </w:p>
    <w:p w14:paraId="71F4E099" w14:textId="398D20F9" w:rsidR="0073136D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  <w:color w:val="000000" w:themeColor="text1"/>
        </w:rPr>
      </w:pPr>
      <w:r w:rsidRPr="00725E44">
        <w:rPr>
          <w:b/>
          <w:color w:val="000000" w:themeColor="text1"/>
        </w:rPr>
        <w:t>OTHER BUSINESS</w:t>
      </w:r>
    </w:p>
    <w:p w14:paraId="48073897" w14:textId="7DCA6B82" w:rsidR="004A521F" w:rsidRPr="00725E44" w:rsidRDefault="004A521F" w:rsidP="003C75C6">
      <w:pPr>
        <w:pStyle w:val="ListParagraph"/>
        <w:contextualSpacing w:val="0"/>
        <w:rPr>
          <w:b/>
        </w:rPr>
      </w:pPr>
    </w:p>
    <w:p w14:paraId="598B60CC" w14:textId="77777777" w:rsidR="00561822" w:rsidRPr="00725E44" w:rsidRDefault="00561822" w:rsidP="003C75C6">
      <w:pPr>
        <w:pStyle w:val="ListParagraph"/>
        <w:contextualSpacing w:val="0"/>
        <w:rPr>
          <w:b/>
        </w:rPr>
      </w:pPr>
    </w:p>
    <w:p w14:paraId="657C6D2A" w14:textId="52AD5EA4" w:rsidR="001D34D9" w:rsidRPr="00725E44" w:rsidRDefault="00414AED" w:rsidP="004B3A96">
      <w:pPr>
        <w:pStyle w:val="ListParagraph"/>
        <w:keepNext/>
        <w:keepLines/>
        <w:numPr>
          <w:ilvl w:val="0"/>
          <w:numId w:val="1"/>
        </w:numPr>
        <w:ind w:left="720"/>
        <w:contextualSpacing w:val="0"/>
        <w:rPr>
          <w:b/>
        </w:rPr>
      </w:pPr>
      <w:r w:rsidRPr="00725E44">
        <w:rPr>
          <w:b/>
        </w:rPr>
        <w:t xml:space="preserve">NEXT </w:t>
      </w:r>
      <w:r w:rsidR="001D34D9" w:rsidRPr="00725E44">
        <w:rPr>
          <w:b/>
        </w:rPr>
        <w:t>LEGISLATIVE MEETIN</w:t>
      </w:r>
      <w:r w:rsidRPr="00725E44">
        <w:rPr>
          <w:b/>
        </w:rPr>
        <w:t>G</w:t>
      </w:r>
    </w:p>
    <w:p w14:paraId="7174C73C" w14:textId="77777777" w:rsidR="001D34D9" w:rsidRPr="00725E44" w:rsidRDefault="001D34D9" w:rsidP="005D745E">
      <w:pPr>
        <w:pStyle w:val="ListParagraph"/>
        <w:keepNext/>
        <w:keepLines/>
        <w:contextualSpacing w:val="0"/>
      </w:pPr>
    </w:p>
    <w:p w14:paraId="280C46FA" w14:textId="5DD95DBA" w:rsidR="00D85A53" w:rsidRPr="00725E44" w:rsidRDefault="0073136D" w:rsidP="00B966F3">
      <w:pPr>
        <w:pStyle w:val="ListParagraph"/>
      </w:pPr>
      <w:r w:rsidRPr="00725E44">
        <w:t xml:space="preserve">Tuesday, </w:t>
      </w:r>
      <w:r w:rsidR="00725E44" w:rsidRPr="00725E44">
        <w:t>May</w:t>
      </w:r>
      <w:r w:rsidR="0090508C" w:rsidRPr="00725E44">
        <w:t xml:space="preserve"> </w:t>
      </w:r>
      <w:r w:rsidR="00725E44" w:rsidRPr="00725E44">
        <w:t>5</w:t>
      </w:r>
      <w:r w:rsidR="008A2F67" w:rsidRPr="00725E44">
        <w:t>,</w:t>
      </w:r>
      <w:r w:rsidRPr="00725E44">
        <w:t xml:space="preserve"> 20</w:t>
      </w:r>
      <w:r w:rsidR="00580EF1" w:rsidRPr="00725E44">
        <w:t>20</w:t>
      </w:r>
      <w:r w:rsidRPr="00725E44">
        <w:t>, Legislative Meeting</w:t>
      </w:r>
    </w:p>
    <w:p w14:paraId="7F55C1B8" w14:textId="5812E38D" w:rsidR="004928A5" w:rsidRPr="00725E44" w:rsidRDefault="004928A5" w:rsidP="00B966F3">
      <w:pPr>
        <w:pStyle w:val="ListParagraph"/>
      </w:pPr>
    </w:p>
    <w:p w14:paraId="67B08B3C" w14:textId="77777777" w:rsidR="004A521F" w:rsidRPr="00725E44" w:rsidRDefault="004A521F" w:rsidP="00B966F3">
      <w:pPr>
        <w:pStyle w:val="ListParagraph"/>
      </w:pPr>
    </w:p>
    <w:p w14:paraId="09663347" w14:textId="77777777" w:rsidR="001D34D9" w:rsidRPr="00725E44" w:rsidRDefault="001D34D9" w:rsidP="004B3A96">
      <w:pPr>
        <w:pStyle w:val="ListParagraph"/>
        <w:numPr>
          <w:ilvl w:val="0"/>
          <w:numId w:val="1"/>
        </w:numPr>
        <w:tabs>
          <w:tab w:val="clear" w:pos="1440"/>
          <w:tab w:val="num" w:pos="720"/>
        </w:tabs>
        <w:ind w:left="720"/>
        <w:contextualSpacing w:val="0"/>
        <w:rPr>
          <w:b/>
        </w:rPr>
      </w:pPr>
      <w:r w:rsidRPr="00725E44">
        <w:rPr>
          <w:b/>
        </w:rPr>
        <w:t>ADJOURNMENT</w:t>
      </w:r>
    </w:p>
    <w:sectPr w:rsidR="001D34D9" w:rsidRPr="00725E44" w:rsidSect="00750CE3">
      <w:footerReference w:type="default" r:id="rId8"/>
      <w:headerReference w:type="first" r:id="rId9"/>
      <w:pgSz w:w="12240" w:h="15840"/>
      <w:pgMar w:top="1170" w:right="1440" w:bottom="810" w:left="1440" w:header="720" w:footer="1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316CE" w14:textId="77777777" w:rsidR="00346268" w:rsidRDefault="00346268" w:rsidP="001D34D9">
      <w:r>
        <w:separator/>
      </w:r>
    </w:p>
  </w:endnote>
  <w:endnote w:type="continuationSeparator" w:id="0">
    <w:p w14:paraId="781FE7D7" w14:textId="77777777" w:rsidR="00346268" w:rsidRDefault="00346268" w:rsidP="001D3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tant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3923065"/>
      <w:docPartObj>
        <w:docPartGallery w:val="Page Numbers (Bottom of Page)"/>
        <w:docPartUnique/>
      </w:docPartObj>
    </w:sdtPr>
    <w:sdtEndPr/>
    <w:sdtContent>
      <w:sdt>
        <w:sdtPr>
          <w:id w:val="-2117893926"/>
          <w:docPartObj>
            <w:docPartGallery w:val="Page Numbers (Top of Page)"/>
            <w:docPartUnique/>
          </w:docPartObj>
        </w:sdtPr>
        <w:sdtEndPr/>
        <w:sdtContent>
          <w:p w14:paraId="2DB76F08" w14:textId="16B44CA3" w:rsidR="00A2011B" w:rsidRDefault="00A2011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F7E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F7E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12B5554" w14:textId="77777777" w:rsidR="00A2011B" w:rsidRDefault="00A20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A9DF61" w14:textId="77777777" w:rsidR="00346268" w:rsidRDefault="00346268" w:rsidP="001D34D9">
      <w:r>
        <w:separator/>
      </w:r>
    </w:p>
  </w:footnote>
  <w:footnote w:type="continuationSeparator" w:id="0">
    <w:p w14:paraId="1033225C" w14:textId="77777777" w:rsidR="00346268" w:rsidRDefault="00346268" w:rsidP="001D34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83E1E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COUNCIL OF THE DISTRICT OF COLUMBIA</w:t>
    </w:r>
  </w:p>
  <w:p w14:paraId="02D3A605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COMMITTEE OF THE WHOLE</w:t>
    </w:r>
  </w:p>
  <w:p w14:paraId="0C94CC3C" w14:textId="77777777" w:rsidR="00A2011B" w:rsidRPr="009868A0" w:rsidRDefault="00A2011B" w:rsidP="004902FB">
    <w:pPr>
      <w:autoSpaceDE w:val="0"/>
      <w:autoSpaceDN w:val="0"/>
      <w:adjustRightInd w:val="0"/>
      <w:rPr>
        <w:rFonts w:ascii="Constantia" w:hAnsi="Constantia" w:cs="Constantia-Bold"/>
        <w:b/>
        <w:bCs/>
        <w:spacing w:val="38"/>
        <w:sz w:val="26"/>
        <w:szCs w:val="26"/>
      </w:rPr>
    </w:pPr>
    <w:r w:rsidRPr="009868A0">
      <w:rPr>
        <w:rFonts w:ascii="Constantia" w:hAnsi="Constantia" w:cs="Constantia-Bold"/>
        <w:b/>
        <w:bCs/>
        <w:spacing w:val="38"/>
        <w:sz w:val="26"/>
        <w:szCs w:val="26"/>
      </w:rPr>
      <w:t>REGULAR MEETING AGENDA</w:t>
    </w:r>
  </w:p>
  <w:p w14:paraId="27A87D98" w14:textId="46B37192" w:rsidR="00E7283E" w:rsidRPr="00E7283E" w:rsidRDefault="00A2011B" w:rsidP="0099457D">
    <w:pPr>
      <w:tabs>
        <w:tab w:val="right" w:pos="9360"/>
      </w:tabs>
      <w:rPr>
        <w:rFonts w:ascii="TimesNewRomanPSMT" w:hAnsi="TimesNewRomanPSMT" w:cs="TimesNewRomanPSMT"/>
      </w:rPr>
    </w:pPr>
    <w:r w:rsidRPr="003947F7">
      <w:rPr>
        <w:rFonts w:ascii="TimesNewRomanPSMT" w:hAnsi="TimesNewRomanPSMT" w:cs="TimesNewRomanPSMT"/>
      </w:rPr>
      <w:t>1350 Pennsylvania Avenue, NW, Washington, DC 20004</w:t>
    </w:r>
    <w:r w:rsidR="00383644">
      <w:rPr>
        <w:rFonts w:ascii="TimesNewRomanPSMT" w:hAnsi="TimesNewRomanPSMT" w:cs="TimesNewRomanPSMT"/>
      </w:rPr>
      <w:tab/>
    </w:r>
    <w:r w:rsidR="00E80E01">
      <w:rPr>
        <w:rFonts w:ascii="TimesNewRomanPSMT" w:hAnsi="TimesNewRomanPSMT" w:cs="TimesNewRomanPSMT"/>
      </w:rPr>
      <w:t xml:space="preserve">DRAFT </w:t>
    </w:r>
    <w:r w:rsidR="00725E44">
      <w:rPr>
        <w:rFonts w:ascii="TimesNewRomanPSMT" w:hAnsi="TimesNewRomanPSMT" w:cs="TimesNewRomanPSMT"/>
      </w:rPr>
      <w:t>4</w:t>
    </w:r>
    <w:r w:rsidR="00E80E01">
      <w:rPr>
        <w:rFonts w:ascii="TimesNewRomanPSMT" w:hAnsi="TimesNewRomanPSMT" w:cs="TimesNewRomanPSMT"/>
      </w:rPr>
      <w:t>/1</w:t>
    </w:r>
    <w:r w:rsidR="004772B0">
      <w:rPr>
        <w:rFonts w:ascii="TimesNewRomanPSMT" w:hAnsi="TimesNewRomanPSMT" w:cs="TimesNewRomanPSMT"/>
      </w:rPr>
      <w:t>7</w:t>
    </w:r>
  </w:p>
  <w:p w14:paraId="1D2B38F4" w14:textId="77777777" w:rsidR="00A2011B" w:rsidRPr="00C574E7" w:rsidRDefault="00A2011B" w:rsidP="004902FB">
    <w:pPr>
      <w:pBdr>
        <w:bottom w:val="thinThickSmallGap" w:sz="24" w:space="1" w:color="auto"/>
      </w:pBdr>
      <w:tabs>
        <w:tab w:val="right" w:pos="9360"/>
      </w:tabs>
      <w:rPr>
        <w:b/>
        <w:sz w:val="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E54F1"/>
    <w:multiLevelType w:val="hybridMultilevel"/>
    <w:tmpl w:val="2012A042"/>
    <w:lvl w:ilvl="0" w:tplc="82BCFFB4">
      <w:start w:val="1"/>
      <w:numFmt w:val="upperLetter"/>
      <w:pStyle w:val="AgendaItem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4BAC"/>
    <w:multiLevelType w:val="hybridMultilevel"/>
    <w:tmpl w:val="900C8F12"/>
    <w:lvl w:ilvl="0" w:tplc="0E0E9B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C2E7C"/>
    <w:multiLevelType w:val="hybridMultilevel"/>
    <w:tmpl w:val="54CEEE78"/>
    <w:lvl w:ilvl="0" w:tplc="0E645A24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3F542F8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CFF1572"/>
    <w:multiLevelType w:val="hybridMultilevel"/>
    <w:tmpl w:val="998AAB48"/>
    <w:lvl w:ilvl="0" w:tplc="8318AAF2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1D3445"/>
    <w:multiLevelType w:val="hybridMultilevel"/>
    <w:tmpl w:val="4376727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9057228"/>
    <w:multiLevelType w:val="hybridMultilevel"/>
    <w:tmpl w:val="F4505A8A"/>
    <w:lvl w:ilvl="0" w:tplc="A87873A0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EA34F10"/>
    <w:multiLevelType w:val="hybridMultilevel"/>
    <w:tmpl w:val="8662E6CC"/>
    <w:lvl w:ilvl="0" w:tplc="A2CAA840">
      <w:start w:val="1"/>
      <w:numFmt w:val="upp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424D69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DD974D6"/>
    <w:multiLevelType w:val="hybridMultilevel"/>
    <w:tmpl w:val="E252164E"/>
    <w:lvl w:ilvl="0" w:tplc="E88AA606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764C96"/>
    <w:multiLevelType w:val="hybridMultilevel"/>
    <w:tmpl w:val="D0B434F6"/>
    <w:lvl w:ilvl="0" w:tplc="A2CAA840">
      <w:start w:val="1"/>
      <w:numFmt w:val="upp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3E6508"/>
    <w:multiLevelType w:val="hybridMultilevel"/>
    <w:tmpl w:val="7C30A436"/>
    <w:lvl w:ilvl="0" w:tplc="A028B24C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0D36773"/>
    <w:multiLevelType w:val="hybridMultilevel"/>
    <w:tmpl w:val="E252164E"/>
    <w:lvl w:ilvl="0" w:tplc="E88AA606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4FC1387"/>
    <w:multiLevelType w:val="hybridMultilevel"/>
    <w:tmpl w:val="8DF2191E"/>
    <w:lvl w:ilvl="0" w:tplc="DCBCBA7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A0C405D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2837512"/>
    <w:multiLevelType w:val="hybridMultilevel"/>
    <w:tmpl w:val="80EA15C8"/>
    <w:lvl w:ilvl="0" w:tplc="01D6D11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E6E484C"/>
    <w:multiLevelType w:val="hybridMultilevel"/>
    <w:tmpl w:val="B6044D88"/>
    <w:lvl w:ilvl="0" w:tplc="9BFEC56C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B81A28"/>
    <w:multiLevelType w:val="hybridMultilevel"/>
    <w:tmpl w:val="4EF0AB68"/>
    <w:lvl w:ilvl="0" w:tplc="E4B8F8A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D0A4EB4"/>
    <w:multiLevelType w:val="hybridMultilevel"/>
    <w:tmpl w:val="5B6466D0"/>
    <w:lvl w:ilvl="0" w:tplc="98B4DE8C">
      <w:start w:val="1"/>
      <w:numFmt w:val="upperRoman"/>
      <w:pStyle w:val="AgendaSection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8"/>
  </w:num>
  <w:num w:numId="4">
    <w:abstractNumId w:val="17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13"/>
  </w:num>
  <w:num w:numId="10">
    <w:abstractNumId w:val="18"/>
  </w:num>
  <w:num w:numId="11">
    <w:abstractNumId w:val="0"/>
  </w:num>
  <w:num w:numId="12">
    <w:abstractNumId w:val="6"/>
  </w:num>
  <w:num w:numId="13">
    <w:abstractNumId w:val="5"/>
  </w:num>
  <w:num w:numId="14">
    <w:abstractNumId w:val="14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1"/>
  </w:num>
  <w:num w:numId="18">
    <w:abstractNumId w:val="7"/>
  </w:num>
  <w:num w:numId="19">
    <w:abstractNumId w:val="2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sTAyMDU1MrYwNDVQ0lEKTi0uzszPAykwrAUAhZ1zHiwAAAA="/>
  </w:docVars>
  <w:rsids>
    <w:rsidRoot w:val="001D34D9"/>
    <w:rsid w:val="000102DB"/>
    <w:rsid w:val="00057C37"/>
    <w:rsid w:val="00071A06"/>
    <w:rsid w:val="000807B1"/>
    <w:rsid w:val="00081EEF"/>
    <w:rsid w:val="0008601D"/>
    <w:rsid w:val="000931D9"/>
    <w:rsid w:val="000B2BFD"/>
    <w:rsid w:val="000C45BB"/>
    <w:rsid w:val="000C7CC4"/>
    <w:rsid w:val="000E0ECB"/>
    <w:rsid w:val="000F3915"/>
    <w:rsid w:val="000F6488"/>
    <w:rsid w:val="0010475A"/>
    <w:rsid w:val="00111C1B"/>
    <w:rsid w:val="00116A3E"/>
    <w:rsid w:val="001367B3"/>
    <w:rsid w:val="00156202"/>
    <w:rsid w:val="00157773"/>
    <w:rsid w:val="0017056E"/>
    <w:rsid w:val="00171C46"/>
    <w:rsid w:val="00191224"/>
    <w:rsid w:val="00196070"/>
    <w:rsid w:val="001B3670"/>
    <w:rsid w:val="001D34D9"/>
    <w:rsid w:val="002034D9"/>
    <w:rsid w:val="00204C62"/>
    <w:rsid w:val="002050F8"/>
    <w:rsid w:val="00211D2E"/>
    <w:rsid w:val="00224B8F"/>
    <w:rsid w:val="002308EE"/>
    <w:rsid w:val="00242019"/>
    <w:rsid w:val="00253114"/>
    <w:rsid w:val="0025379A"/>
    <w:rsid w:val="00255A5F"/>
    <w:rsid w:val="00264FBE"/>
    <w:rsid w:val="0026630C"/>
    <w:rsid w:val="00266980"/>
    <w:rsid w:val="00277CD4"/>
    <w:rsid w:val="0028037C"/>
    <w:rsid w:val="0029121A"/>
    <w:rsid w:val="002B3B21"/>
    <w:rsid w:val="002D1A5C"/>
    <w:rsid w:val="002F370B"/>
    <w:rsid w:val="00315B0F"/>
    <w:rsid w:val="003171ED"/>
    <w:rsid w:val="00343C0F"/>
    <w:rsid w:val="00346268"/>
    <w:rsid w:val="00383644"/>
    <w:rsid w:val="003A4228"/>
    <w:rsid w:val="003A5727"/>
    <w:rsid w:val="003B3C11"/>
    <w:rsid w:val="003B3D1F"/>
    <w:rsid w:val="003B4CBA"/>
    <w:rsid w:val="003B7ED4"/>
    <w:rsid w:val="003C75C6"/>
    <w:rsid w:val="003D006A"/>
    <w:rsid w:val="003E6718"/>
    <w:rsid w:val="0040181B"/>
    <w:rsid w:val="004043EE"/>
    <w:rsid w:val="00404E34"/>
    <w:rsid w:val="00410D8F"/>
    <w:rsid w:val="00414AED"/>
    <w:rsid w:val="0041556A"/>
    <w:rsid w:val="00422F01"/>
    <w:rsid w:val="004330DE"/>
    <w:rsid w:val="00460944"/>
    <w:rsid w:val="00463FEB"/>
    <w:rsid w:val="004772B0"/>
    <w:rsid w:val="00486CA7"/>
    <w:rsid w:val="004902FB"/>
    <w:rsid w:val="004928A5"/>
    <w:rsid w:val="004971E1"/>
    <w:rsid w:val="004A1081"/>
    <w:rsid w:val="004A4431"/>
    <w:rsid w:val="004A521F"/>
    <w:rsid w:val="004A565B"/>
    <w:rsid w:val="004A5F2F"/>
    <w:rsid w:val="004B3A96"/>
    <w:rsid w:val="004B51C2"/>
    <w:rsid w:val="004D29F3"/>
    <w:rsid w:val="004E7656"/>
    <w:rsid w:val="004F1604"/>
    <w:rsid w:val="004F769A"/>
    <w:rsid w:val="00501926"/>
    <w:rsid w:val="005146AF"/>
    <w:rsid w:val="00550DD2"/>
    <w:rsid w:val="005559EE"/>
    <w:rsid w:val="00561822"/>
    <w:rsid w:val="005701C1"/>
    <w:rsid w:val="00577798"/>
    <w:rsid w:val="00580EF1"/>
    <w:rsid w:val="00582108"/>
    <w:rsid w:val="005916E4"/>
    <w:rsid w:val="0059199D"/>
    <w:rsid w:val="005B5634"/>
    <w:rsid w:val="005B6FCF"/>
    <w:rsid w:val="005D2C3A"/>
    <w:rsid w:val="005D745E"/>
    <w:rsid w:val="005E4828"/>
    <w:rsid w:val="00604451"/>
    <w:rsid w:val="00632DE5"/>
    <w:rsid w:val="006509EB"/>
    <w:rsid w:val="00653529"/>
    <w:rsid w:val="0068260A"/>
    <w:rsid w:val="00686613"/>
    <w:rsid w:val="006A059B"/>
    <w:rsid w:val="006A0F90"/>
    <w:rsid w:val="006B7627"/>
    <w:rsid w:val="006C471D"/>
    <w:rsid w:val="006D3321"/>
    <w:rsid w:val="006D486B"/>
    <w:rsid w:val="006E0FB2"/>
    <w:rsid w:val="00707CFE"/>
    <w:rsid w:val="00711394"/>
    <w:rsid w:val="007160F1"/>
    <w:rsid w:val="007220A7"/>
    <w:rsid w:val="00722FF8"/>
    <w:rsid w:val="00725E44"/>
    <w:rsid w:val="00726551"/>
    <w:rsid w:val="0072781F"/>
    <w:rsid w:val="0073136D"/>
    <w:rsid w:val="0074095D"/>
    <w:rsid w:val="00744D95"/>
    <w:rsid w:val="00750CE3"/>
    <w:rsid w:val="0075160A"/>
    <w:rsid w:val="0075771F"/>
    <w:rsid w:val="00765FA9"/>
    <w:rsid w:val="007825B1"/>
    <w:rsid w:val="007B5C10"/>
    <w:rsid w:val="0080742B"/>
    <w:rsid w:val="00815E78"/>
    <w:rsid w:val="00826098"/>
    <w:rsid w:val="0083749E"/>
    <w:rsid w:val="00860C16"/>
    <w:rsid w:val="00871131"/>
    <w:rsid w:val="00875990"/>
    <w:rsid w:val="00891074"/>
    <w:rsid w:val="008A2238"/>
    <w:rsid w:val="008A2B67"/>
    <w:rsid w:val="008A2F67"/>
    <w:rsid w:val="008B3B9F"/>
    <w:rsid w:val="008D5451"/>
    <w:rsid w:val="008E2056"/>
    <w:rsid w:val="008E256B"/>
    <w:rsid w:val="008F36AF"/>
    <w:rsid w:val="008F472D"/>
    <w:rsid w:val="00902013"/>
    <w:rsid w:val="0090508C"/>
    <w:rsid w:val="00910525"/>
    <w:rsid w:val="00911000"/>
    <w:rsid w:val="00924323"/>
    <w:rsid w:val="009623F6"/>
    <w:rsid w:val="0096573F"/>
    <w:rsid w:val="00980DBE"/>
    <w:rsid w:val="00982D66"/>
    <w:rsid w:val="009868A0"/>
    <w:rsid w:val="0099075D"/>
    <w:rsid w:val="00991ECB"/>
    <w:rsid w:val="0099457D"/>
    <w:rsid w:val="0099793B"/>
    <w:rsid w:val="009A4CCF"/>
    <w:rsid w:val="009A6896"/>
    <w:rsid w:val="009A6B5B"/>
    <w:rsid w:val="009A7EFA"/>
    <w:rsid w:val="009C271C"/>
    <w:rsid w:val="009C358B"/>
    <w:rsid w:val="009D0E89"/>
    <w:rsid w:val="009D4EE7"/>
    <w:rsid w:val="009E0FB4"/>
    <w:rsid w:val="00A00713"/>
    <w:rsid w:val="00A2011B"/>
    <w:rsid w:val="00A45D7F"/>
    <w:rsid w:val="00A74DC2"/>
    <w:rsid w:val="00A95A0E"/>
    <w:rsid w:val="00AA5046"/>
    <w:rsid w:val="00AC4044"/>
    <w:rsid w:val="00AD297E"/>
    <w:rsid w:val="00AD4384"/>
    <w:rsid w:val="00AD5D6E"/>
    <w:rsid w:val="00AD71A0"/>
    <w:rsid w:val="00B036A4"/>
    <w:rsid w:val="00B05D2B"/>
    <w:rsid w:val="00B07E3D"/>
    <w:rsid w:val="00B142A7"/>
    <w:rsid w:val="00B15C9B"/>
    <w:rsid w:val="00B41E99"/>
    <w:rsid w:val="00B53CB8"/>
    <w:rsid w:val="00B7169E"/>
    <w:rsid w:val="00B72DD8"/>
    <w:rsid w:val="00B8601A"/>
    <w:rsid w:val="00B966F3"/>
    <w:rsid w:val="00BA04E6"/>
    <w:rsid w:val="00BA0EEB"/>
    <w:rsid w:val="00BC68DE"/>
    <w:rsid w:val="00BC690D"/>
    <w:rsid w:val="00BE19A6"/>
    <w:rsid w:val="00C2013B"/>
    <w:rsid w:val="00C22BA5"/>
    <w:rsid w:val="00C25781"/>
    <w:rsid w:val="00C32C98"/>
    <w:rsid w:val="00C5480A"/>
    <w:rsid w:val="00C56D8B"/>
    <w:rsid w:val="00C574E7"/>
    <w:rsid w:val="00C614ED"/>
    <w:rsid w:val="00C65FFE"/>
    <w:rsid w:val="00C674FE"/>
    <w:rsid w:val="00C71995"/>
    <w:rsid w:val="00CA373E"/>
    <w:rsid w:val="00CC22FD"/>
    <w:rsid w:val="00CC24D2"/>
    <w:rsid w:val="00CE7B70"/>
    <w:rsid w:val="00CF42E1"/>
    <w:rsid w:val="00D04411"/>
    <w:rsid w:val="00D07CC0"/>
    <w:rsid w:val="00D526E1"/>
    <w:rsid w:val="00D60A59"/>
    <w:rsid w:val="00D63478"/>
    <w:rsid w:val="00D71378"/>
    <w:rsid w:val="00D743F5"/>
    <w:rsid w:val="00D85A53"/>
    <w:rsid w:val="00D90AD1"/>
    <w:rsid w:val="00D91E9C"/>
    <w:rsid w:val="00DB3848"/>
    <w:rsid w:val="00DD2DDB"/>
    <w:rsid w:val="00DE0FF8"/>
    <w:rsid w:val="00DE6EB9"/>
    <w:rsid w:val="00DF2989"/>
    <w:rsid w:val="00E03445"/>
    <w:rsid w:val="00E414AA"/>
    <w:rsid w:val="00E4172E"/>
    <w:rsid w:val="00E65F0E"/>
    <w:rsid w:val="00E720E5"/>
    <w:rsid w:val="00E7283E"/>
    <w:rsid w:val="00E80E01"/>
    <w:rsid w:val="00EA44EE"/>
    <w:rsid w:val="00EC399F"/>
    <w:rsid w:val="00ED1D19"/>
    <w:rsid w:val="00EE00E0"/>
    <w:rsid w:val="00EF422D"/>
    <w:rsid w:val="00EF7E93"/>
    <w:rsid w:val="00F1295A"/>
    <w:rsid w:val="00F12EE1"/>
    <w:rsid w:val="00F21D05"/>
    <w:rsid w:val="00F3531F"/>
    <w:rsid w:val="00F402D3"/>
    <w:rsid w:val="00F66895"/>
    <w:rsid w:val="00F679C6"/>
    <w:rsid w:val="00F95C82"/>
    <w:rsid w:val="00FA385F"/>
    <w:rsid w:val="00FB3E9C"/>
    <w:rsid w:val="00FD6984"/>
    <w:rsid w:val="00FF263B"/>
    <w:rsid w:val="00FF7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73B02"/>
  <w15:docId w15:val="{7DBAD630-EA44-4E0C-A876-50C3E5E8B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1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34D9"/>
  </w:style>
  <w:style w:type="paragraph" w:styleId="Footer">
    <w:name w:val="footer"/>
    <w:basedOn w:val="Normal"/>
    <w:link w:val="FooterChar"/>
    <w:uiPriority w:val="99"/>
    <w:unhideWhenUsed/>
    <w:rsid w:val="001D34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34D9"/>
  </w:style>
  <w:style w:type="paragraph" w:styleId="ListParagraph">
    <w:name w:val="List Paragraph"/>
    <w:basedOn w:val="Normal"/>
    <w:link w:val="ListParagraphChar"/>
    <w:uiPriority w:val="34"/>
    <w:qFormat/>
    <w:rsid w:val="001D3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A2011B"/>
    <w:rPr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9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995"/>
    <w:rPr>
      <w:rFonts w:ascii="Segoe UI" w:hAnsi="Segoe UI" w:cs="Segoe UI"/>
      <w:sz w:val="18"/>
      <w:szCs w:val="18"/>
    </w:rPr>
  </w:style>
  <w:style w:type="paragraph" w:customStyle="1" w:styleId="AgendaSections">
    <w:name w:val="Agenda Sections"/>
    <w:basedOn w:val="ListParagraph"/>
    <w:link w:val="AgendaSectionsChar"/>
    <w:qFormat/>
    <w:rsid w:val="00C25781"/>
    <w:pPr>
      <w:numPr>
        <w:numId w:val="10"/>
      </w:numPr>
      <w:ind w:hanging="720"/>
    </w:pPr>
    <w:rPr>
      <w:rFonts w:cstheme="minorBidi"/>
      <w:b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5781"/>
  </w:style>
  <w:style w:type="character" w:customStyle="1" w:styleId="AgendaSectionsChar">
    <w:name w:val="Agenda Sections Char"/>
    <w:basedOn w:val="ListParagraphChar"/>
    <w:link w:val="AgendaSections"/>
    <w:rsid w:val="00C25781"/>
    <w:rPr>
      <w:rFonts w:cstheme="minorBidi"/>
      <w:b/>
      <w:szCs w:val="22"/>
    </w:rPr>
  </w:style>
  <w:style w:type="paragraph" w:customStyle="1" w:styleId="AgendaItem">
    <w:name w:val="Agenda Item"/>
    <w:basedOn w:val="ListParagraph"/>
    <w:link w:val="AgendaItemChar"/>
    <w:qFormat/>
    <w:rsid w:val="0040181B"/>
    <w:pPr>
      <w:keepNext/>
      <w:keepLines/>
      <w:numPr>
        <w:numId w:val="11"/>
      </w:numPr>
      <w:ind w:left="1440"/>
      <w:contextualSpacing w:val="0"/>
    </w:pPr>
    <w:rPr>
      <w:rFonts w:cstheme="minorBidi"/>
      <w:szCs w:val="22"/>
    </w:rPr>
  </w:style>
  <w:style w:type="character" w:customStyle="1" w:styleId="AgendaItemChar">
    <w:name w:val="Agenda Item Char"/>
    <w:basedOn w:val="AgendaSectionsChar"/>
    <w:link w:val="AgendaItem"/>
    <w:rsid w:val="0040181B"/>
    <w:rPr>
      <w:rFonts w:cstheme="minorBidi"/>
      <w:b w:val="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0D612-67BF-4C7F-A17D-1E96A5F32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h, Evan W. (Council)</dc:creator>
  <cp:lastModifiedBy>Cash, Evan W. (Council)</cp:lastModifiedBy>
  <cp:revision>3</cp:revision>
  <cp:lastPrinted>2020-02-14T21:02:00Z</cp:lastPrinted>
  <dcterms:created xsi:type="dcterms:W3CDTF">2020-04-15T17:40:00Z</dcterms:created>
  <dcterms:modified xsi:type="dcterms:W3CDTF">2020-04-17T14:22:00Z</dcterms:modified>
</cp:coreProperties>
</file>